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992F4" w14:textId="7A6705E3" w:rsidR="00F212A6" w:rsidRDefault="00F212A6" w:rsidP="00F212A6">
      <w:pPr>
        <w:rPr>
          <w:b/>
          <w:bCs/>
          <w:sz w:val="20"/>
        </w:rPr>
      </w:pPr>
      <w:r>
        <w:rPr>
          <w:b/>
          <w:bCs/>
          <w:sz w:val="20"/>
        </w:rPr>
        <w:t>SÜREÇ SAHİBİ/SORUMLUSU:</w:t>
      </w:r>
      <w:r>
        <w:rPr>
          <w:b/>
          <w:bCs/>
          <w:sz w:val="20"/>
        </w:rPr>
        <w:tab/>
        <w:t xml:space="preserve"> Tavas Meslek Yüksekokulu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 xml:space="preserve">   </w:t>
      </w:r>
      <w:r w:rsidRPr="004062BE">
        <w:rPr>
          <w:b/>
          <w:bCs/>
          <w:sz w:val="18"/>
        </w:rPr>
        <w:t>AÇIK</w:t>
      </w:r>
      <w:r>
        <w:rPr>
          <w:b/>
          <w:bCs/>
          <w:sz w:val="18"/>
        </w:rPr>
        <w:t>LAMA</w:t>
      </w:r>
    </w:p>
    <w:p w14:paraId="76878AE1" w14:textId="5C16B398" w:rsidR="00F212A6" w:rsidRDefault="00F212A6" w:rsidP="00F212A6">
      <w:pPr>
        <w:pStyle w:val="Balk3"/>
        <w:rPr>
          <w:b w:val="0"/>
          <w:bCs w:val="0"/>
          <w:sz w:val="20"/>
        </w:rPr>
      </w:pPr>
    </w:p>
    <w:p w14:paraId="48E7DDD6" w14:textId="74BF1D7D" w:rsidR="00F212A6" w:rsidRPr="004062BE" w:rsidRDefault="0092781D" w:rsidP="00F212A6">
      <w:pPr>
        <w:pStyle w:val="Balk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E559D9" wp14:editId="1A65E8D3">
                <wp:simplePos x="0" y="0"/>
                <wp:positionH relativeFrom="column">
                  <wp:posOffset>4587978</wp:posOffset>
                </wp:positionH>
                <wp:positionV relativeFrom="paragraph">
                  <wp:posOffset>27778</wp:posOffset>
                </wp:positionV>
                <wp:extent cx="0" cy="7493000"/>
                <wp:effectExtent l="6350" t="9525" r="12700" b="12700"/>
                <wp:wrapNone/>
                <wp:docPr id="2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493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832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361.25pt;margin-top:2.2pt;width:0;height:59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D14805" wp14:editId="28B94485">
                <wp:simplePos x="0" y="0"/>
                <wp:positionH relativeFrom="column">
                  <wp:posOffset>1169493</wp:posOffset>
                </wp:positionH>
                <wp:positionV relativeFrom="paragraph">
                  <wp:posOffset>28575</wp:posOffset>
                </wp:positionV>
                <wp:extent cx="0" cy="7493000"/>
                <wp:effectExtent l="8255" t="9525" r="10795" b="12700"/>
                <wp:wrapNone/>
                <wp:docPr id="2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493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6E486B" id="AutoShape 4" o:spid="_x0000_s1026" type="#_x0000_t32" style="position:absolute;margin-left:92.1pt;margin-top:2.25pt;width:0;height:59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"/>
            </w:pict>
          </mc:Fallback>
        </mc:AlternateContent>
      </w:r>
      <w:r w:rsidR="00F02B5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A41DF7" wp14:editId="261E3964">
                <wp:simplePos x="0" y="0"/>
                <wp:positionH relativeFrom="column">
                  <wp:posOffset>4590415</wp:posOffset>
                </wp:positionH>
                <wp:positionV relativeFrom="paragraph">
                  <wp:posOffset>147955</wp:posOffset>
                </wp:positionV>
                <wp:extent cx="1696085" cy="0"/>
                <wp:effectExtent l="6350" t="6985" r="12065" b="12065"/>
                <wp:wrapNone/>
                <wp:docPr id="2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6960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FD8759" id="Line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1.65pt" to="4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"/>
            </w:pict>
          </mc:Fallback>
        </mc:AlternateContent>
      </w:r>
      <w:r w:rsidR="00F02B5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8C6EB1" wp14:editId="567F7370">
                <wp:simplePos x="0" y="0"/>
                <wp:positionH relativeFrom="column">
                  <wp:posOffset>0</wp:posOffset>
                </wp:positionH>
                <wp:positionV relativeFrom="paragraph">
                  <wp:posOffset>147955</wp:posOffset>
                </wp:positionV>
                <wp:extent cx="1066165" cy="0"/>
                <wp:effectExtent l="6985" t="6985" r="12700" b="12065"/>
                <wp:wrapNone/>
                <wp:docPr id="2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61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02E242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65pt" to="83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/E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"/>
            </w:pict>
          </mc:Fallback>
        </mc:AlternateContent>
      </w:r>
      <w:r w:rsidR="00F212A6">
        <w:t>SORUMLU (</w:t>
      </w:r>
      <w:proofErr w:type="gramStart"/>
      <w:r w:rsidR="00394BCE">
        <w:t xml:space="preserve">Pozisyon)  </w:t>
      </w:r>
      <w:r w:rsidR="00F212A6">
        <w:t xml:space="preserve"> </w:t>
      </w:r>
      <w:proofErr w:type="gramEnd"/>
      <w:r w:rsidR="00F212A6">
        <w:t xml:space="preserve">               </w:t>
      </w:r>
      <w:r w:rsidR="00F212A6">
        <w:rPr>
          <w:noProof/>
        </w:rPr>
        <w:t xml:space="preserve">(Süreç Faaliyet Akışı tanımlaması sırasında                       </w:t>
      </w:r>
      <w:r>
        <w:rPr>
          <w:noProof/>
        </w:rPr>
        <w:t xml:space="preserve">       </w:t>
      </w:r>
      <w:r w:rsidR="00F212A6">
        <w:rPr>
          <w:noProof/>
        </w:rPr>
        <w:t xml:space="preserve">  İLGİLİ DOKÜMAN/KAYITLAR</w:t>
      </w:r>
      <w:r w:rsidR="00F212A6">
        <w:t xml:space="preserve"> </w:t>
      </w:r>
    </w:p>
    <w:p w14:paraId="02363D94" w14:textId="76713A58" w:rsidR="00F212A6" w:rsidRDefault="00F212A6" w:rsidP="00F212A6">
      <w:pPr>
        <w:pStyle w:val="Balk3"/>
      </w:pPr>
      <w:r>
        <w:rPr>
          <w:noProof/>
        </w:rPr>
        <w:t xml:space="preserve">                                                         kullanılabilecek simgeler ve açıklamaları)</w:t>
      </w:r>
      <w:r>
        <w:rPr>
          <w:noProof/>
        </w:rPr>
        <w:tab/>
        <w:t xml:space="preserve">            </w:t>
      </w:r>
      <w:r>
        <w:tab/>
      </w:r>
      <w:r>
        <w:tab/>
      </w:r>
    </w:p>
    <w:p w14:paraId="75E4FA47" w14:textId="2D12C092" w:rsidR="002D6D35" w:rsidRPr="00884884" w:rsidRDefault="00980223" w:rsidP="00884884">
      <w:pPr>
        <w:spacing w:after="1"/>
        <w:jc w:val="both"/>
        <w:rPr>
          <w:rFonts w:eastAsia="Calibri"/>
          <w:color w:val="00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2B66DC4" wp14:editId="79D72F19">
                <wp:simplePos x="0" y="0"/>
                <wp:positionH relativeFrom="column">
                  <wp:posOffset>4688205</wp:posOffset>
                </wp:positionH>
                <wp:positionV relativeFrom="paragraph">
                  <wp:posOffset>106680</wp:posOffset>
                </wp:positionV>
                <wp:extent cx="1323975" cy="1404620"/>
                <wp:effectExtent l="0" t="0" r="28575" b="20320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9A4BF" w14:textId="7A02D5BC" w:rsidR="00980223" w:rsidRPr="00980223" w:rsidRDefault="00980223" w:rsidP="0098022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80223">
                              <w:rPr>
                                <w:sz w:val="20"/>
                                <w:szCs w:val="20"/>
                              </w:rPr>
                              <w:t>Pusula Bilgi Siste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2B66DC4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369.15pt;margin-top:8.4pt;width:104.2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">
                <v:textbox style="mso-fit-shape-to-text:t">
                  <w:txbxContent>
                    <w:p w14:paraId="1ED9A4BF" w14:textId="7A02D5BC" w:rsidR="00980223" w:rsidRPr="00980223" w:rsidRDefault="00980223" w:rsidP="00980223">
                      <w:pPr>
                        <w:rPr>
                          <w:sz w:val="20"/>
                          <w:szCs w:val="20"/>
                        </w:rPr>
                      </w:pPr>
                      <w:r w:rsidRPr="00980223">
                        <w:rPr>
                          <w:sz w:val="20"/>
                          <w:szCs w:val="20"/>
                        </w:rPr>
                        <w:t>Pusula Bilgi Sistem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CC6130" w14:textId="237B385F" w:rsidR="003F4278" w:rsidRDefault="00B31F88" w:rsidP="0092781D">
      <w:pPr>
        <w:tabs>
          <w:tab w:val="left" w:pos="2552"/>
          <w:tab w:val="left" w:pos="2694"/>
        </w:tabs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75A0FD" wp14:editId="7CDEC28C">
                <wp:simplePos x="0" y="0"/>
                <wp:positionH relativeFrom="column">
                  <wp:posOffset>4806958</wp:posOffset>
                </wp:positionH>
                <wp:positionV relativeFrom="paragraph">
                  <wp:posOffset>2985052</wp:posOffset>
                </wp:positionV>
                <wp:extent cx="1381125" cy="1404620"/>
                <wp:effectExtent l="0" t="0" r="28575" b="2032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805F63" w14:textId="61956165" w:rsidR="00980223" w:rsidRPr="00980223" w:rsidRDefault="00980223" w:rsidP="0098022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80223">
                              <w:rPr>
                                <w:sz w:val="20"/>
                                <w:szCs w:val="20"/>
                              </w:rPr>
                              <w:t>Staj başvuru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75A0FD" id="_x0000_s1027" type="#_x0000_t202" style="position:absolute;left:0;text-align:left;margin-left:378.5pt;margin-top:235.05pt;width:10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">
                <v:textbox style="mso-fit-shape-to-text:t">
                  <w:txbxContent>
                    <w:p w14:paraId="56805F63" w14:textId="61956165" w:rsidR="00980223" w:rsidRPr="00980223" w:rsidRDefault="00980223" w:rsidP="00980223">
                      <w:pPr>
                        <w:rPr>
                          <w:sz w:val="20"/>
                          <w:szCs w:val="20"/>
                        </w:rPr>
                      </w:pPr>
                      <w:r w:rsidRPr="00980223">
                        <w:rPr>
                          <w:sz w:val="20"/>
                          <w:szCs w:val="20"/>
                        </w:rPr>
                        <w:t>Staj başvuru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44DB7DA" wp14:editId="0E8BE192">
                <wp:simplePos x="0" y="0"/>
                <wp:positionH relativeFrom="column">
                  <wp:posOffset>5000378</wp:posOffset>
                </wp:positionH>
                <wp:positionV relativeFrom="paragraph">
                  <wp:posOffset>4560636</wp:posOffset>
                </wp:positionV>
                <wp:extent cx="1381125" cy="1404620"/>
                <wp:effectExtent l="0" t="0" r="28575" b="20320"/>
                <wp:wrapSquare wrapText="bothSides"/>
                <wp:docPr id="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2E24D" w14:textId="77F403C8" w:rsidR="00980223" w:rsidRPr="00980223" w:rsidRDefault="00980223" w:rsidP="0098022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80223">
                              <w:rPr>
                                <w:sz w:val="20"/>
                                <w:szCs w:val="20"/>
                              </w:rPr>
                              <w:t xml:space="preserve">Staj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nay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4DB7DA" id="_x0000_s1028" type="#_x0000_t202" style="position:absolute;left:0;text-align:left;margin-left:393.75pt;margin-top:359.1pt;width:108.7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">
                <v:textbox style="mso-fit-shape-to-text:t">
                  <w:txbxContent>
                    <w:p w14:paraId="3392E24D" w14:textId="77F403C8" w:rsidR="00980223" w:rsidRPr="00980223" w:rsidRDefault="00980223" w:rsidP="00980223">
                      <w:pPr>
                        <w:rPr>
                          <w:sz w:val="20"/>
                          <w:szCs w:val="20"/>
                        </w:rPr>
                      </w:pPr>
                      <w:r w:rsidRPr="00980223">
                        <w:rPr>
                          <w:sz w:val="20"/>
                          <w:szCs w:val="20"/>
                        </w:rPr>
                        <w:t xml:space="preserve">Staj </w:t>
                      </w:r>
                      <w:r>
                        <w:rPr>
                          <w:sz w:val="20"/>
                          <w:szCs w:val="20"/>
                        </w:rPr>
                        <w:t>onay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5833A51" wp14:editId="43029A0D">
                <wp:simplePos x="0" y="0"/>
                <wp:positionH relativeFrom="column">
                  <wp:posOffset>4688840</wp:posOffset>
                </wp:positionH>
                <wp:positionV relativeFrom="paragraph">
                  <wp:posOffset>1546645</wp:posOffset>
                </wp:positionV>
                <wp:extent cx="1485900" cy="1404620"/>
                <wp:effectExtent l="0" t="0" r="19050" b="20320"/>
                <wp:wrapSquare wrapText="bothSides"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6CCE4" w14:textId="47F81AFC" w:rsidR="00980223" w:rsidRPr="00980223" w:rsidRDefault="00980223" w:rsidP="0098022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80223">
                              <w:rPr>
                                <w:sz w:val="20"/>
                                <w:szCs w:val="20"/>
                              </w:rPr>
                              <w:t>Staj Yapılacak İşye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833A51" id="_x0000_s1029" type="#_x0000_t202" style="position:absolute;left:0;text-align:left;margin-left:369.2pt;margin-top:121.8pt;width:117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">
                <v:textbox style="mso-fit-shape-to-text:t">
                  <w:txbxContent>
                    <w:p w14:paraId="4F36CCE4" w14:textId="47F81AFC" w:rsidR="00980223" w:rsidRPr="00980223" w:rsidRDefault="00980223" w:rsidP="00980223">
                      <w:pPr>
                        <w:rPr>
                          <w:sz w:val="20"/>
                          <w:szCs w:val="20"/>
                        </w:rPr>
                      </w:pPr>
                      <w:r w:rsidRPr="00980223">
                        <w:rPr>
                          <w:sz w:val="20"/>
                          <w:szCs w:val="20"/>
                        </w:rPr>
                        <w:t>Staj Yapılacak İşyer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80223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69A0507" wp14:editId="7FFC8CC7">
                <wp:simplePos x="0" y="0"/>
                <wp:positionH relativeFrom="column">
                  <wp:posOffset>-149860</wp:posOffset>
                </wp:positionH>
                <wp:positionV relativeFrom="paragraph">
                  <wp:posOffset>73660</wp:posOffset>
                </wp:positionV>
                <wp:extent cx="857250" cy="1404620"/>
                <wp:effectExtent l="0" t="0" r="19050" b="1016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C76A5" w14:textId="22BB634F" w:rsidR="00980223" w:rsidRDefault="00980223">
                            <w: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9A0507" id="_x0000_s1030" type="#_x0000_t202" style="position:absolute;left:0;text-align:left;margin-left:-11.8pt;margin-top:5.8pt;width:67.5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">
                <v:textbox style="mso-fit-shape-to-text:t">
                  <w:txbxContent>
                    <w:p w14:paraId="59EC76A5" w14:textId="22BB634F" w:rsidR="00980223" w:rsidRDefault="00980223">
                      <w:r>
                        <w:t>Öğrenc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D434438" wp14:editId="655B6746">
            <wp:extent cx="3001606" cy="7093092"/>
            <wp:effectExtent l="0" t="0" r="889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7358" cy="713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EC6DA" w14:textId="1568669F" w:rsidR="003F4278" w:rsidRDefault="003F4278" w:rsidP="0092781D">
      <w:pPr>
        <w:tabs>
          <w:tab w:val="left" w:pos="2552"/>
          <w:tab w:val="left" w:pos="2694"/>
        </w:tabs>
        <w:jc w:val="center"/>
      </w:pPr>
    </w:p>
    <w:p w14:paraId="7171BBA5" w14:textId="77777777" w:rsidR="003F4278" w:rsidRDefault="003F4278" w:rsidP="0092781D">
      <w:pPr>
        <w:tabs>
          <w:tab w:val="left" w:pos="2552"/>
          <w:tab w:val="left" w:pos="2694"/>
        </w:tabs>
        <w:jc w:val="center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5"/>
        <w:gridCol w:w="741"/>
        <w:gridCol w:w="1055"/>
        <w:gridCol w:w="624"/>
        <w:gridCol w:w="624"/>
        <w:gridCol w:w="624"/>
        <w:gridCol w:w="624"/>
        <w:gridCol w:w="624"/>
        <w:gridCol w:w="624"/>
        <w:gridCol w:w="761"/>
      </w:tblGrid>
      <w:tr w:rsidR="003F4278" w:rsidRPr="00AC5EC9" w14:paraId="68AE9889" w14:textId="77777777" w:rsidTr="00B004EF">
        <w:tc>
          <w:tcPr>
            <w:tcW w:w="10086" w:type="dxa"/>
            <w:gridSpan w:val="10"/>
            <w:shd w:val="clear" w:color="auto" w:fill="auto"/>
            <w:vAlign w:val="center"/>
          </w:tcPr>
          <w:p w14:paraId="795ABCB2" w14:textId="77777777" w:rsidR="003F4278" w:rsidRDefault="003F4278" w:rsidP="00B004EF">
            <w:pPr>
              <w:jc w:val="center"/>
              <w:rPr>
                <w:b/>
              </w:rPr>
            </w:pPr>
          </w:p>
          <w:p w14:paraId="2905E34A" w14:textId="77777777" w:rsidR="003F4278" w:rsidRPr="00AC5EC9" w:rsidRDefault="003F4278" w:rsidP="00B004EF">
            <w:pPr>
              <w:jc w:val="center"/>
              <w:rPr>
                <w:b/>
              </w:rPr>
            </w:pPr>
            <w:r>
              <w:rPr>
                <w:b/>
              </w:rPr>
              <w:t>SÜREÇ TANIMLAMA KARTI</w:t>
            </w:r>
          </w:p>
          <w:p w14:paraId="61ED53A4" w14:textId="77777777" w:rsidR="003F4278" w:rsidRPr="00AC5EC9" w:rsidRDefault="003F4278" w:rsidP="00B004EF">
            <w:pPr>
              <w:jc w:val="center"/>
              <w:rPr>
                <w:sz w:val="20"/>
              </w:rPr>
            </w:pPr>
          </w:p>
        </w:tc>
      </w:tr>
      <w:tr w:rsidR="003F4278" w:rsidRPr="00AC5EC9" w14:paraId="531FF4D7" w14:textId="77777777" w:rsidTr="00B004EF">
        <w:trPr>
          <w:trHeight w:val="510"/>
        </w:trPr>
        <w:tc>
          <w:tcPr>
            <w:tcW w:w="3786" w:type="dxa"/>
            <w:shd w:val="clear" w:color="auto" w:fill="auto"/>
            <w:vAlign w:val="center"/>
          </w:tcPr>
          <w:p w14:paraId="0D1EB76F" w14:textId="77777777" w:rsidR="003F4278" w:rsidRPr="00AC5EC9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KODU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6E6FD3DF" w14:textId="05A22B15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TMYO.0</w:t>
            </w:r>
            <w:r w:rsidR="00336955">
              <w:rPr>
                <w:sz w:val="20"/>
              </w:rPr>
              <w:t>1</w:t>
            </w:r>
            <w:r w:rsidR="00894DCF">
              <w:rPr>
                <w:sz w:val="20"/>
              </w:rPr>
              <w:t>2</w:t>
            </w:r>
          </w:p>
        </w:tc>
      </w:tr>
      <w:tr w:rsidR="003F4278" w:rsidRPr="00AC5EC9" w14:paraId="7CC92914" w14:textId="77777777" w:rsidTr="00B004EF">
        <w:trPr>
          <w:trHeight w:val="510"/>
        </w:trPr>
        <w:tc>
          <w:tcPr>
            <w:tcW w:w="3786" w:type="dxa"/>
            <w:shd w:val="clear" w:color="auto" w:fill="auto"/>
            <w:vAlign w:val="center"/>
          </w:tcPr>
          <w:p w14:paraId="0C00CC6D" w14:textId="77777777" w:rsidR="003F4278" w:rsidRPr="00AC5EC9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Ç AD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15AF2FCB" w14:textId="599C5F3F" w:rsidR="003F4278" w:rsidRPr="00AC5EC9" w:rsidRDefault="003F4278" w:rsidP="00B004EF">
            <w:pPr>
              <w:rPr>
                <w:sz w:val="20"/>
              </w:rPr>
            </w:pPr>
            <w:r w:rsidRPr="00E512BA">
              <w:rPr>
                <w:sz w:val="20"/>
              </w:rPr>
              <w:t xml:space="preserve">STAJ </w:t>
            </w:r>
            <w:r>
              <w:rPr>
                <w:sz w:val="20"/>
              </w:rPr>
              <w:t xml:space="preserve">İŞ AKIŞ </w:t>
            </w:r>
            <w:r w:rsidRPr="00E512BA">
              <w:rPr>
                <w:sz w:val="20"/>
              </w:rPr>
              <w:t>SÜRECİ</w:t>
            </w:r>
          </w:p>
        </w:tc>
      </w:tr>
      <w:tr w:rsidR="003F4278" w:rsidRPr="00AC5EC9" w14:paraId="73F485F9" w14:textId="77777777" w:rsidTr="00B004EF">
        <w:trPr>
          <w:trHeight w:val="510"/>
        </w:trPr>
        <w:tc>
          <w:tcPr>
            <w:tcW w:w="3786" w:type="dxa"/>
            <w:shd w:val="clear" w:color="auto" w:fill="auto"/>
            <w:vAlign w:val="center"/>
          </w:tcPr>
          <w:p w14:paraId="4C39D628" w14:textId="77777777" w:rsidR="003F4278" w:rsidRPr="00AC5EC9" w:rsidRDefault="003F4278" w:rsidP="00B004EF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SAHİBİ: (Bölüm/Pozisyon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işi)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61D999F7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MYO Öğrenci İşleri</w:t>
            </w:r>
          </w:p>
        </w:tc>
      </w:tr>
      <w:tr w:rsidR="003F4278" w:rsidRPr="00AC5EC9" w14:paraId="30038CD7" w14:textId="77777777" w:rsidTr="00B004EF">
        <w:trPr>
          <w:trHeight w:val="978"/>
        </w:trPr>
        <w:tc>
          <w:tcPr>
            <w:tcW w:w="3786" w:type="dxa"/>
            <w:shd w:val="clear" w:color="auto" w:fill="auto"/>
            <w:vAlign w:val="center"/>
          </w:tcPr>
          <w:p w14:paraId="06C49B38" w14:textId="77777777" w:rsidR="003F4278" w:rsidRPr="00AC5EC9" w:rsidRDefault="003F4278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AMAC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F836D44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Öğrencilerin zorunlu olan stajlarını yapmalarını sağlamaktır.</w:t>
            </w:r>
          </w:p>
        </w:tc>
      </w:tr>
      <w:tr w:rsidR="003F4278" w:rsidRPr="00AC5EC9" w14:paraId="064217E1" w14:textId="77777777" w:rsidTr="00B004EF">
        <w:trPr>
          <w:trHeight w:val="992"/>
        </w:trPr>
        <w:tc>
          <w:tcPr>
            <w:tcW w:w="3786" w:type="dxa"/>
            <w:shd w:val="clear" w:color="auto" w:fill="auto"/>
            <w:vAlign w:val="center"/>
          </w:tcPr>
          <w:p w14:paraId="133EE45B" w14:textId="77777777" w:rsidR="003F4278" w:rsidRPr="00AC5EC9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YASAL MEVZUAT/STANDART ADI/MADDES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6ECB3F23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4CFCEBE9" w14:textId="77777777" w:rsidTr="00B004EF">
        <w:trPr>
          <w:trHeight w:val="978"/>
        </w:trPr>
        <w:tc>
          <w:tcPr>
            <w:tcW w:w="3786" w:type="dxa"/>
            <w:shd w:val="clear" w:color="auto" w:fill="auto"/>
            <w:vAlign w:val="center"/>
          </w:tcPr>
          <w:p w14:paraId="309AD773" w14:textId="77777777" w:rsidR="003F4278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LE İLGİLİ STRATEJİK PLAN HEDEFİ/GÖSTERGES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F481FE8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0F34B725" w14:textId="77777777" w:rsidTr="00B004EF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1DF32150" w14:textId="77777777" w:rsidR="003F4278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HEDEF</w:t>
            </w:r>
            <w:r>
              <w:rPr>
                <w:b/>
                <w:bCs/>
                <w:color w:val="000000"/>
                <w:sz w:val="20"/>
                <w:szCs w:val="20"/>
              </w:rPr>
              <w:t>İ/HEDEF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LERİ:</w:t>
            </w:r>
          </w:p>
          <w:p w14:paraId="1351C179" w14:textId="77777777" w:rsidR="003F4278" w:rsidRPr="00AC5EC9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4277F667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73787AF3" w14:textId="77777777" w:rsidTr="00B004EF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7462C53A" w14:textId="77777777" w:rsidR="003F4278" w:rsidRPr="005B272D" w:rsidRDefault="003F4278" w:rsidP="00B004EF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Staj başvuru süresinin kısaltılması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0C354A85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Süreyi %50 ye düşürmek</w:t>
            </w:r>
          </w:p>
        </w:tc>
      </w:tr>
      <w:tr w:rsidR="003F4278" w:rsidRPr="00AC5EC9" w14:paraId="5DA26EB6" w14:textId="77777777" w:rsidTr="00B004EF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7011A3AD" w14:textId="77777777" w:rsidR="003F4278" w:rsidRDefault="003F4278" w:rsidP="00B004EF">
            <w:pPr>
              <w:numPr>
                <w:ilvl w:val="0"/>
                <w:numId w:val="1"/>
              </w:num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6FC11729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5025FEF0" w14:textId="77777777" w:rsidTr="00B004EF">
        <w:trPr>
          <w:trHeight w:val="269"/>
        </w:trPr>
        <w:tc>
          <w:tcPr>
            <w:tcW w:w="3786" w:type="dxa"/>
            <w:shd w:val="clear" w:color="auto" w:fill="auto"/>
            <w:vAlign w:val="center"/>
          </w:tcPr>
          <w:p w14:paraId="3B7E2ED5" w14:textId="77777777" w:rsidR="003F4278" w:rsidRDefault="003F4278" w:rsidP="00B004EF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3.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72D77EBD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7DA163A6" w14:textId="77777777" w:rsidTr="00B004EF">
        <w:tc>
          <w:tcPr>
            <w:tcW w:w="3786" w:type="dxa"/>
            <w:shd w:val="clear" w:color="auto" w:fill="auto"/>
            <w:vAlign w:val="center"/>
          </w:tcPr>
          <w:p w14:paraId="5CB214C7" w14:textId="77777777" w:rsidR="003F4278" w:rsidRPr="00AC5EC9" w:rsidRDefault="003F4278" w:rsidP="00B004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ÜRECİN </w:t>
            </w:r>
            <w:r w:rsidRPr="00AC5EC9">
              <w:rPr>
                <w:b/>
                <w:sz w:val="20"/>
              </w:rPr>
              <w:t>PERFORMANS GÖSTERGELER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6D3FD18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247EA350" w14:textId="77777777" w:rsidTr="00B004EF">
        <w:tc>
          <w:tcPr>
            <w:tcW w:w="3786" w:type="dxa"/>
            <w:shd w:val="clear" w:color="auto" w:fill="auto"/>
            <w:vAlign w:val="center"/>
          </w:tcPr>
          <w:p w14:paraId="3378C0A8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3A83AF7E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İlgili </w:t>
            </w:r>
            <w:r w:rsidRPr="00AC5EC9">
              <w:rPr>
                <w:b/>
                <w:i/>
                <w:sz w:val="20"/>
              </w:rPr>
              <w:t>Hedef</w:t>
            </w:r>
            <w:r>
              <w:rPr>
                <w:b/>
                <w:i/>
                <w:sz w:val="20"/>
              </w:rPr>
              <w:t xml:space="preserve"> No.su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68F05308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Başlangıç Değeri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66AE4713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E996B1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19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46E8A2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574AA5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0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D773D4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838EB0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 xml:space="preserve">2021 </w:t>
            </w:r>
            <w:r>
              <w:rPr>
                <w:b/>
                <w:i/>
                <w:sz w:val="20"/>
              </w:rPr>
              <w:t>–</w:t>
            </w:r>
            <w:r w:rsidRPr="00AC5EC9">
              <w:rPr>
                <w:b/>
                <w:i/>
                <w:sz w:val="20"/>
              </w:rPr>
              <w:t xml:space="preserve"> 2</w:t>
            </w:r>
          </w:p>
        </w:tc>
        <w:tc>
          <w:tcPr>
            <w:tcW w:w="761" w:type="dxa"/>
            <w:shd w:val="clear" w:color="auto" w:fill="auto"/>
            <w:vAlign w:val="center"/>
          </w:tcPr>
          <w:p w14:paraId="5E05EDBF" w14:textId="77777777" w:rsidR="003F4278" w:rsidRPr="00AC5EC9" w:rsidRDefault="003F4278" w:rsidP="00B004EF">
            <w:pPr>
              <w:rPr>
                <w:b/>
                <w:i/>
                <w:sz w:val="20"/>
              </w:rPr>
            </w:pPr>
            <w:r w:rsidRPr="00AC5EC9">
              <w:rPr>
                <w:b/>
                <w:i/>
                <w:sz w:val="20"/>
              </w:rPr>
              <w:t>İzleme Sıklığı</w:t>
            </w:r>
          </w:p>
        </w:tc>
      </w:tr>
      <w:tr w:rsidR="003F4278" w:rsidRPr="00AC5EC9" w14:paraId="3F261025" w14:textId="77777777" w:rsidTr="00B004EF">
        <w:tc>
          <w:tcPr>
            <w:tcW w:w="3786" w:type="dxa"/>
            <w:shd w:val="clear" w:color="auto" w:fill="auto"/>
            <w:vAlign w:val="center"/>
          </w:tcPr>
          <w:p w14:paraId="294BEF42" w14:textId="77777777" w:rsidR="003F4278" w:rsidRPr="00AC5EC9" w:rsidRDefault="003F4278" w:rsidP="00B004EF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bCs/>
                <w:color w:val="000000"/>
                <w:sz w:val="20"/>
                <w:szCs w:val="20"/>
              </w:rPr>
              <w:t>Staj başvuru süresinin kısaltılması</w:t>
            </w:r>
          </w:p>
        </w:tc>
        <w:tc>
          <w:tcPr>
            <w:tcW w:w="742" w:type="dxa"/>
            <w:shd w:val="clear" w:color="auto" w:fill="auto"/>
            <w:vAlign w:val="center"/>
          </w:tcPr>
          <w:p w14:paraId="61267D7B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1CA8D4F7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60 </w:t>
            </w:r>
            <w:proofErr w:type="spellStart"/>
            <w:r>
              <w:rPr>
                <w:sz w:val="20"/>
              </w:rPr>
              <w:t>dk</w:t>
            </w:r>
            <w:proofErr w:type="spellEnd"/>
          </w:p>
        </w:tc>
        <w:tc>
          <w:tcPr>
            <w:tcW w:w="624" w:type="dxa"/>
            <w:shd w:val="clear" w:color="auto" w:fill="auto"/>
            <w:vAlign w:val="center"/>
          </w:tcPr>
          <w:p w14:paraId="13FED62F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26B835F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30 </w:t>
            </w:r>
            <w:proofErr w:type="spellStart"/>
            <w:r>
              <w:rPr>
                <w:sz w:val="20"/>
              </w:rPr>
              <w:t>dk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19B9320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86814A2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15 </w:t>
            </w:r>
            <w:proofErr w:type="spellStart"/>
            <w:r>
              <w:rPr>
                <w:sz w:val="20"/>
              </w:rPr>
              <w:t>dk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BEC54CE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47E4763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7,5 </w:t>
            </w:r>
            <w:proofErr w:type="spellStart"/>
            <w:r>
              <w:rPr>
                <w:sz w:val="20"/>
              </w:rPr>
              <w:t>dk</w:t>
            </w:r>
            <w:proofErr w:type="spellEnd"/>
          </w:p>
        </w:tc>
        <w:tc>
          <w:tcPr>
            <w:tcW w:w="761" w:type="dxa"/>
            <w:shd w:val="clear" w:color="auto" w:fill="auto"/>
            <w:vAlign w:val="center"/>
          </w:tcPr>
          <w:p w14:paraId="2B859807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Yıllık</w:t>
            </w:r>
          </w:p>
        </w:tc>
      </w:tr>
      <w:tr w:rsidR="003F4278" w:rsidRPr="00AC5EC9" w14:paraId="4050ED20" w14:textId="77777777" w:rsidTr="00B004EF">
        <w:tc>
          <w:tcPr>
            <w:tcW w:w="3786" w:type="dxa"/>
            <w:shd w:val="clear" w:color="auto" w:fill="auto"/>
            <w:vAlign w:val="center"/>
          </w:tcPr>
          <w:p w14:paraId="32463FD9" w14:textId="77777777" w:rsidR="003F4278" w:rsidRPr="00AC5EC9" w:rsidRDefault="003F4278" w:rsidP="00B004EF">
            <w:pPr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4C0C2A98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14:paraId="09CADCFE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468CB299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EAC6583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6BF0278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CE920D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7C60279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2599846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723397BC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12B63E3C" w14:textId="77777777" w:rsidTr="00B004EF">
        <w:tc>
          <w:tcPr>
            <w:tcW w:w="3786" w:type="dxa"/>
            <w:shd w:val="clear" w:color="auto" w:fill="auto"/>
            <w:vAlign w:val="center"/>
          </w:tcPr>
          <w:p w14:paraId="7BA5B8C4" w14:textId="77777777" w:rsidR="003F4278" w:rsidRPr="00AC5EC9" w:rsidRDefault="003F4278" w:rsidP="00B004EF">
            <w:pPr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1FAE36BC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14:paraId="797683C4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624" w:type="dxa"/>
            <w:shd w:val="clear" w:color="auto" w:fill="auto"/>
            <w:vAlign w:val="center"/>
          </w:tcPr>
          <w:p w14:paraId="52A9DC41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97392BD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1D1306E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13BC8A7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D8D563B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231EBAC" w14:textId="77777777" w:rsidR="003F4278" w:rsidRPr="00AC5EC9" w:rsidRDefault="003F4278" w:rsidP="00B004EF">
            <w:pPr>
              <w:rPr>
                <w:sz w:val="20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002B2850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  <w:tr w:rsidR="003F4278" w:rsidRPr="00AC5EC9" w14:paraId="1E7524EE" w14:textId="77777777" w:rsidTr="00B004EF">
        <w:trPr>
          <w:trHeight w:val="484"/>
        </w:trPr>
        <w:tc>
          <w:tcPr>
            <w:tcW w:w="3786" w:type="dxa"/>
            <w:shd w:val="clear" w:color="auto" w:fill="auto"/>
            <w:vAlign w:val="center"/>
          </w:tcPr>
          <w:p w14:paraId="747E4DF9" w14:textId="77777777" w:rsidR="003F4278" w:rsidRPr="00AC5EC9" w:rsidRDefault="003F4278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DARİKÇİLER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2C825149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TMYO Öğrenci İşleri, Birim Staj Koordinatörü, Staj yeri sorumlusu</w:t>
            </w:r>
          </w:p>
        </w:tc>
      </w:tr>
      <w:tr w:rsidR="003F4278" w:rsidRPr="00AC5EC9" w14:paraId="47361E84" w14:textId="77777777" w:rsidTr="00B004EF">
        <w:trPr>
          <w:trHeight w:val="548"/>
        </w:trPr>
        <w:tc>
          <w:tcPr>
            <w:tcW w:w="3786" w:type="dxa"/>
            <w:shd w:val="clear" w:color="auto" w:fill="auto"/>
            <w:vAlign w:val="center"/>
          </w:tcPr>
          <w:p w14:paraId="0F1675E9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CİN MÜŞTERİLERİ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/KULLANICILAR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6BB62F01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Öğrenciler, Birim Staj Koordinatörü</w:t>
            </w:r>
          </w:p>
        </w:tc>
      </w:tr>
      <w:tr w:rsidR="003F4278" w:rsidRPr="00AC5EC9" w14:paraId="0BA85E05" w14:textId="77777777" w:rsidTr="00B004EF">
        <w:trPr>
          <w:trHeight w:val="542"/>
        </w:trPr>
        <w:tc>
          <w:tcPr>
            <w:tcW w:w="3786" w:type="dxa"/>
            <w:shd w:val="clear" w:color="auto" w:fill="auto"/>
            <w:vAlign w:val="center"/>
          </w:tcPr>
          <w:p w14:paraId="023D9030" w14:textId="77777777" w:rsidR="003F4278" w:rsidRPr="00AC5EC9" w:rsidRDefault="003F4278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diğer PAYDAŞLAR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0ED139F0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 xml:space="preserve">Öğrenciler, TMYO Öğrenci İşleri </w:t>
            </w:r>
          </w:p>
        </w:tc>
      </w:tr>
      <w:tr w:rsidR="003F4278" w:rsidRPr="00AC5EC9" w14:paraId="623401E4" w14:textId="77777777" w:rsidTr="00B004EF">
        <w:trPr>
          <w:trHeight w:val="578"/>
        </w:trPr>
        <w:tc>
          <w:tcPr>
            <w:tcW w:w="3786" w:type="dxa"/>
            <w:shd w:val="clear" w:color="auto" w:fill="auto"/>
            <w:vAlign w:val="center"/>
          </w:tcPr>
          <w:p w14:paraId="552BA847" w14:textId="77777777" w:rsidR="003F4278" w:rsidRPr="00AC5EC9" w:rsidRDefault="003F4278" w:rsidP="00B004EF">
            <w:pPr>
              <w:rPr>
                <w:sz w:val="20"/>
              </w:rPr>
            </w:pPr>
            <w:r w:rsidRPr="00AC5EC9">
              <w:rPr>
                <w:b/>
                <w:bCs/>
                <w:color w:val="000000"/>
                <w:sz w:val="20"/>
                <w:szCs w:val="20"/>
              </w:rPr>
              <w:t>SÜRECİN temel GİRDİLERİ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06E38A0E" w14:textId="77777777" w:rsidR="003F4278" w:rsidRPr="00AC5EC9" w:rsidRDefault="003F4278" w:rsidP="00B004EF">
            <w:pPr>
              <w:rPr>
                <w:sz w:val="20"/>
              </w:rPr>
            </w:pPr>
            <w:r w:rsidRPr="00894B63">
              <w:rPr>
                <w:sz w:val="20"/>
              </w:rPr>
              <w:t>Staj Kabul Formu</w:t>
            </w:r>
          </w:p>
        </w:tc>
      </w:tr>
      <w:tr w:rsidR="003F4278" w:rsidRPr="00AC5EC9" w14:paraId="072A38BB" w14:textId="77777777" w:rsidTr="00B004EF">
        <w:trPr>
          <w:trHeight w:val="578"/>
        </w:trPr>
        <w:tc>
          <w:tcPr>
            <w:tcW w:w="3786" w:type="dxa"/>
            <w:shd w:val="clear" w:color="auto" w:fill="auto"/>
            <w:vAlign w:val="center"/>
          </w:tcPr>
          <w:p w14:paraId="00397A9F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SÜRECİN </w:t>
            </w:r>
            <w:r w:rsidRPr="00AC5EC9">
              <w:rPr>
                <w:b/>
                <w:bCs/>
                <w:color w:val="000000"/>
                <w:sz w:val="20"/>
                <w:szCs w:val="20"/>
              </w:rPr>
              <w:t>ÇIKTILARI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3821E3BA" w14:textId="77777777" w:rsidR="003F4278" w:rsidRPr="00AC5EC9" w:rsidRDefault="003F4278" w:rsidP="00B004EF">
            <w:pPr>
              <w:rPr>
                <w:sz w:val="20"/>
              </w:rPr>
            </w:pPr>
            <w:r>
              <w:rPr>
                <w:sz w:val="20"/>
              </w:rPr>
              <w:t>Staj Defteri</w:t>
            </w:r>
          </w:p>
        </w:tc>
      </w:tr>
      <w:tr w:rsidR="003F4278" w:rsidRPr="00AC5EC9" w14:paraId="6543672A" w14:textId="77777777" w:rsidTr="00B004EF">
        <w:trPr>
          <w:trHeight w:val="559"/>
        </w:trPr>
        <w:tc>
          <w:tcPr>
            <w:tcW w:w="3786" w:type="dxa"/>
            <w:shd w:val="clear" w:color="auto" w:fill="auto"/>
            <w:vAlign w:val="center"/>
          </w:tcPr>
          <w:p w14:paraId="79CF1DD8" w14:textId="77777777" w:rsidR="003F4278" w:rsidRPr="00AC5EC9" w:rsidRDefault="003F4278" w:rsidP="00B004E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ÜREÇ İLE ETKİLEŞİMLİ DİĞER SÜREÇLER:</w:t>
            </w:r>
          </w:p>
        </w:tc>
        <w:tc>
          <w:tcPr>
            <w:tcW w:w="6300" w:type="dxa"/>
            <w:gridSpan w:val="9"/>
            <w:shd w:val="clear" w:color="auto" w:fill="auto"/>
            <w:vAlign w:val="center"/>
          </w:tcPr>
          <w:p w14:paraId="19B8E55A" w14:textId="77777777" w:rsidR="003F4278" w:rsidRPr="00AC5EC9" w:rsidRDefault="003F4278" w:rsidP="00B004EF">
            <w:pPr>
              <w:rPr>
                <w:sz w:val="20"/>
              </w:rPr>
            </w:pPr>
          </w:p>
        </w:tc>
      </w:tr>
    </w:tbl>
    <w:p w14:paraId="6C6279BE" w14:textId="3338A04E" w:rsidR="00884884" w:rsidRDefault="00394BCE" w:rsidP="0092781D">
      <w:pPr>
        <w:tabs>
          <w:tab w:val="left" w:pos="2552"/>
          <w:tab w:val="left" w:pos="2694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CE1FB0D" wp14:editId="34C6F102">
                <wp:simplePos x="0" y="0"/>
                <wp:positionH relativeFrom="column">
                  <wp:posOffset>4898390</wp:posOffset>
                </wp:positionH>
                <wp:positionV relativeFrom="paragraph">
                  <wp:posOffset>3093085</wp:posOffset>
                </wp:positionV>
                <wp:extent cx="1718310" cy="590550"/>
                <wp:effectExtent l="0" t="0" r="15240" b="19050"/>
                <wp:wrapNone/>
                <wp:docPr id="2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31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A50683" w14:textId="664F4799" w:rsidR="003B1328" w:rsidRDefault="003B1328" w:rsidP="003B132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usula Bilgi Sistemi</w:t>
                            </w:r>
                          </w:p>
                          <w:p w14:paraId="5C840B77" w14:textId="77777777" w:rsidR="00394BCE" w:rsidRPr="00F212A6" w:rsidRDefault="00C704C5" w:rsidP="00394BCE">
                            <w:pPr>
                              <w:rPr>
                                <w:sz w:val="20"/>
                              </w:rPr>
                            </w:pPr>
                            <w:hyperlink r:id="rId9" w:history="1">
                              <w:r w:rsidR="00394BCE">
                                <w:rPr>
                                  <w:rStyle w:val="Kpr"/>
                                </w:rPr>
                                <w:t>https://pusula.pau.edu.tr/</w:t>
                              </w:r>
                            </w:hyperlink>
                          </w:p>
                          <w:p w14:paraId="0A7A95CC" w14:textId="77777777" w:rsidR="00394BCE" w:rsidRPr="00F212A6" w:rsidRDefault="00394BCE" w:rsidP="003B1328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1FB0D" id="Text Box 7" o:spid="_x0000_s1031" type="#_x0000_t202" style="position:absolute;left:0;text-align:left;margin-left:385.7pt;margin-top:243.55pt;width:135.3pt;height:46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" strokecolor="white [3212]">
                <v:textbox>
                  <w:txbxContent>
                    <w:p w14:paraId="1AA50683" w14:textId="664F4799" w:rsidR="003B1328" w:rsidRDefault="003B1328" w:rsidP="003B132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Pusula Bilgi Sistemi</w:t>
                      </w:r>
                    </w:p>
                    <w:p w14:paraId="5C840B77" w14:textId="77777777" w:rsidR="00394BCE" w:rsidRPr="00F212A6" w:rsidRDefault="00C704C5" w:rsidP="00394BCE">
                      <w:pPr>
                        <w:rPr>
                          <w:sz w:val="20"/>
                        </w:rPr>
                      </w:pPr>
                      <w:hyperlink r:id="rId10" w:history="1">
                        <w:r w:rsidR="00394BCE">
                          <w:rPr>
                            <w:rStyle w:val="Kpr"/>
                          </w:rPr>
                          <w:t>https://pusula.pau.edu.tr/</w:t>
                        </w:r>
                      </w:hyperlink>
                    </w:p>
                    <w:p w14:paraId="0A7A95CC" w14:textId="77777777" w:rsidR="00394BCE" w:rsidRPr="00F212A6" w:rsidRDefault="00394BCE" w:rsidP="003B1328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7C6255" wp14:editId="6414C991">
                <wp:simplePos x="0" y="0"/>
                <wp:positionH relativeFrom="column">
                  <wp:posOffset>229870</wp:posOffset>
                </wp:positionH>
                <wp:positionV relativeFrom="paragraph">
                  <wp:posOffset>3596640</wp:posOffset>
                </wp:positionV>
                <wp:extent cx="832485" cy="389890"/>
                <wp:effectExtent l="0" t="0" r="24765" b="10160"/>
                <wp:wrapNone/>
                <wp:docPr id="1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2485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D5C8A" w14:textId="2DADDB0E" w:rsidR="00F212A6" w:rsidRPr="00F212A6" w:rsidRDefault="00394BCE">
                            <w:pPr>
                              <w:rPr>
                                <w:sz w:val="20"/>
                              </w:rPr>
                            </w:pPr>
                            <w:r w:rsidRPr="00F212A6">
                              <w:rPr>
                                <w:sz w:val="20"/>
                              </w:rPr>
                              <w:t>Öğrenc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C6255" id="_x0000_s1032" type="#_x0000_t202" style="position:absolute;left:0;text-align:left;margin-left:18.1pt;margin-top:283.2pt;width:65.55pt;height:30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" strokecolor="white [3212]">
                <v:textbox>
                  <w:txbxContent>
                    <w:p w14:paraId="0E7D5C8A" w14:textId="2DADDB0E" w:rsidR="00F212A6" w:rsidRPr="00F212A6" w:rsidRDefault="00394BCE">
                      <w:pPr>
                        <w:rPr>
                          <w:sz w:val="20"/>
                        </w:rPr>
                      </w:pPr>
                      <w:r w:rsidRPr="00F212A6">
                        <w:rPr>
                          <w:sz w:val="20"/>
                        </w:rPr>
                        <w:t>Öğrenci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84884" w:rsidSect="001C4A9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2DB8D" w14:textId="77777777" w:rsidR="00C704C5" w:rsidRDefault="00C704C5" w:rsidP="00816223">
      <w:r>
        <w:separator/>
      </w:r>
    </w:p>
  </w:endnote>
  <w:endnote w:type="continuationSeparator" w:id="0">
    <w:p w14:paraId="39578201" w14:textId="77777777" w:rsidR="00C704C5" w:rsidRDefault="00C704C5" w:rsidP="00816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68EFA" w14:textId="77777777" w:rsidR="00AF3D6D" w:rsidRDefault="00AF3D6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82CCF" w14:textId="77777777" w:rsidR="001C4A9D" w:rsidRDefault="001C4A9D">
    <w:pPr>
      <w:pStyle w:val="AltBilgi"/>
    </w:pPr>
  </w:p>
  <w:tbl>
    <w:tblPr>
      <w:tblW w:w="1015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10"/>
      <w:gridCol w:w="1765"/>
      <w:gridCol w:w="3455"/>
      <w:gridCol w:w="1620"/>
    </w:tblGrid>
    <w:tr w:rsidR="001C4A9D" w14:paraId="794F9288" w14:textId="77777777" w:rsidTr="00B81187">
      <w:trPr>
        <w:cantSplit/>
        <w:trHeight w:val="303"/>
      </w:trPr>
      <w:tc>
        <w:tcPr>
          <w:tcW w:w="5075" w:type="dxa"/>
          <w:gridSpan w:val="2"/>
        </w:tcPr>
        <w:p w14:paraId="70EBD92A" w14:textId="77777777" w:rsidR="001C4A9D" w:rsidRDefault="001C4A9D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Hazırlayan</w:t>
          </w:r>
        </w:p>
      </w:tc>
      <w:tc>
        <w:tcPr>
          <w:tcW w:w="5075" w:type="dxa"/>
          <w:gridSpan w:val="2"/>
        </w:tcPr>
        <w:p w14:paraId="22F7038A" w14:textId="77777777" w:rsidR="001C4A9D" w:rsidRDefault="001C4A9D" w:rsidP="00B81187">
          <w:pPr>
            <w:pStyle w:val="stBilgi"/>
            <w:rPr>
              <w:b/>
              <w:bCs/>
            </w:rPr>
          </w:pPr>
          <w:r>
            <w:rPr>
              <w:b/>
              <w:bCs/>
            </w:rPr>
            <w:t>Onaylayan</w:t>
          </w:r>
        </w:p>
      </w:tc>
    </w:tr>
    <w:tr w:rsidR="001C4A9D" w14:paraId="67060518" w14:textId="77777777" w:rsidTr="00B81187">
      <w:trPr>
        <w:cantSplit/>
        <w:trHeight w:val="670"/>
      </w:trPr>
      <w:tc>
        <w:tcPr>
          <w:tcW w:w="3310" w:type="dxa"/>
        </w:tcPr>
        <w:p w14:paraId="7CB55D98" w14:textId="5FC4E19D" w:rsidR="001C4A9D" w:rsidRDefault="00F02B57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TAVAS MYO KALİTE KOMİ</w:t>
          </w:r>
          <w:r w:rsidR="0057513B">
            <w:rPr>
              <w:i/>
              <w:iCs/>
              <w:sz w:val="16"/>
            </w:rPr>
            <w:t>TESİ</w:t>
          </w:r>
        </w:p>
      </w:tc>
      <w:tc>
        <w:tcPr>
          <w:tcW w:w="1765" w:type="dxa"/>
        </w:tcPr>
        <w:p w14:paraId="54D48987" w14:textId="77777777" w:rsidR="001C4A9D" w:rsidRDefault="001C4A9D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  <w:tc>
        <w:tcPr>
          <w:tcW w:w="3455" w:type="dxa"/>
        </w:tcPr>
        <w:p w14:paraId="1317098F" w14:textId="77777777" w:rsidR="00AF3D6D" w:rsidRDefault="00AF3D6D" w:rsidP="00AF3D6D">
          <w:pPr>
            <w:pStyle w:val="a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Prof. Dr. Abdullah AKDOĞAN</w:t>
          </w:r>
        </w:p>
        <w:p w14:paraId="78ACDCE0" w14:textId="75D67901" w:rsidR="001C4A9D" w:rsidRPr="00A157BB" w:rsidRDefault="00AF3D6D" w:rsidP="00AF3D6D">
          <w:pPr>
            <w:pStyle w:val="stBilgi"/>
            <w:rPr>
              <w:iCs/>
              <w:sz w:val="16"/>
            </w:rPr>
          </w:pPr>
          <w:r>
            <w:rPr>
              <w:i/>
              <w:iCs/>
              <w:sz w:val="16"/>
            </w:rPr>
            <w:t>Yüksekokul Müdürü</w:t>
          </w:r>
        </w:p>
      </w:tc>
      <w:tc>
        <w:tcPr>
          <w:tcW w:w="1620" w:type="dxa"/>
        </w:tcPr>
        <w:p w14:paraId="1AA27F9A" w14:textId="77777777" w:rsidR="001C4A9D" w:rsidRDefault="001C4A9D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İmza:</w:t>
          </w:r>
        </w:p>
      </w:tc>
    </w:tr>
  </w:tbl>
  <w:p w14:paraId="6CFE54DD" w14:textId="77777777" w:rsidR="001C4A9D" w:rsidRDefault="001C4A9D">
    <w:pPr>
      <w:pStyle w:val="AltBilgi"/>
    </w:pPr>
  </w:p>
  <w:p w14:paraId="740A98BE" w14:textId="77777777" w:rsidR="001C4A9D" w:rsidRDefault="001C4A9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10760" w14:textId="77777777" w:rsidR="00AF3D6D" w:rsidRDefault="00AF3D6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EEA18" w14:textId="77777777" w:rsidR="00C704C5" w:rsidRDefault="00C704C5" w:rsidP="00816223">
      <w:r>
        <w:separator/>
      </w:r>
    </w:p>
  </w:footnote>
  <w:footnote w:type="continuationSeparator" w:id="0">
    <w:p w14:paraId="5907617E" w14:textId="77777777" w:rsidR="00C704C5" w:rsidRDefault="00C704C5" w:rsidP="00816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98D65" w14:textId="77777777" w:rsidR="00AF3D6D" w:rsidRDefault="00AF3D6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1C1E0" w14:textId="77777777" w:rsidR="00816223" w:rsidRDefault="00816223">
    <w:pPr>
      <w:pStyle w:val="stBilgi"/>
    </w:pPr>
  </w:p>
  <w:tbl>
    <w:tblPr>
      <w:tblW w:w="10295" w:type="dxa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6"/>
      <w:gridCol w:w="6163"/>
      <w:gridCol w:w="1190"/>
      <w:gridCol w:w="1286"/>
    </w:tblGrid>
    <w:tr w:rsidR="00816223" w14:paraId="0B7032F0" w14:textId="77777777" w:rsidTr="00816223">
      <w:trPr>
        <w:cantSplit/>
        <w:trHeight w:val="279"/>
      </w:trPr>
      <w:tc>
        <w:tcPr>
          <w:tcW w:w="1656" w:type="dxa"/>
          <w:vMerge w:val="restart"/>
          <w:vAlign w:val="center"/>
        </w:tcPr>
        <w:p w14:paraId="42378A50" w14:textId="77777777" w:rsidR="00816223" w:rsidRDefault="00816223" w:rsidP="00B81187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73E39F71" wp14:editId="7E689DDE">
                <wp:extent cx="748665" cy="748665"/>
                <wp:effectExtent l="0" t="0" r="0" b="0"/>
                <wp:docPr id="1" name="Resim 1" descr="http://cdn.pau.edu.tr/BIYS/logo/PAUlogoT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http://cdn.pau.edu.tr/BIYS/logo/PAUlogoT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8665" cy="74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63" w:type="dxa"/>
          <w:vMerge w:val="restart"/>
          <w:vAlign w:val="center"/>
        </w:tcPr>
        <w:p w14:paraId="0553067E" w14:textId="0C4D7448" w:rsidR="00AF3D6D" w:rsidRPr="00AF3D6D" w:rsidRDefault="00AF3D6D" w:rsidP="00B81187">
          <w:pPr>
            <w:pStyle w:val="stBilgi"/>
            <w:jc w:val="center"/>
            <w:rPr>
              <w:b/>
              <w:sz w:val="28"/>
              <w:szCs w:val="28"/>
            </w:rPr>
          </w:pPr>
          <w:r w:rsidRPr="00AF3D6D">
            <w:rPr>
              <w:b/>
              <w:sz w:val="28"/>
              <w:szCs w:val="28"/>
            </w:rPr>
            <w:t>TAVAS MESLEK YÜKSEKOKULU</w:t>
          </w:r>
        </w:p>
        <w:p w14:paraId="67C1F407" w14:textId="3FED1532" w:rsidR="00816223" w:rsidRPr="00816223" w:rsidRDefault="00E512BA" w:rsidP="00B81187">
          <w:pPr>
            <w:pStyle w:val="stBilgi"/>
            <w:jc w:val="center"/>
            <w:rPr>
              <w:b/>
              <w:bCs/>
            </w:rPr>
          </w:pPr>
          <w:r w:rsidRPr="00AF3D6D">
            <w:rPr>
              <w:b/>
              <w:sz w:val="28"/>
              <w:szCs w:val="28"/>
            </w:rPr>
            <w:t>STAJ</w:t>
          </w:r>
          <w:r w:rsidR="007566FE" w:rsidRPr="00AF3D6D">
            <w:rPr>
              <w:b/>
              <w:sz w:val="28"/>
              <w:szCs w:val="28"/>
            </w:rPr>
            <w:t xml:space="preserve"> </w:t>
          </w:r>
          <w:r w:rsidR="003F4278" w:rsidRPr="00AF3D6D">
            <w:rPr>
              <w:b/>
              <w:sz w:val="28"/>
              <w:szCs w:val="28"/>
            </w:rPr>
            <w:t xml:space="preserve">İŞ AKIŞ </w:t>
          </w:r>
          <w:r w:rsidR="007566FE" w:rsidRPr="00AF3D6D">
            <w:rPr>
              <w:b/>
              <w:sz w:val="28"/>
              <w:szCs w:val="28"/>
            </w:rPr>
            <w:t>SÜRECİ</w:t>
          </w:r>
        </w:p>
      </w:tc>
      <w:tc>
        <w:tcPr>
          <w:tcW w:w="1190" w:type="dxa"/>
          <w:vAlign w:val="center"/>
        </w:tcPr>
        <w:p w14:paraId="16BBB000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Doküman No</w:t>
          </w:r>
        </w:p>
      </w:tc>
      <w:tc>
        <w:tcPr>
          <w:tcW w:w="1286" w:type="dxa"/>
          <w:vAlign w:val="center"/>
        </w:tcPr>
        <w:p w14:paraId="395BA25A" w14:textId="16EC63F2" w:rsidR="00816223" w:rsidRDefault="00925A55" w:rsidP="00E512BA">
          <w:pPr>
            <w:pStyle w:val="stBilgi"/>
            <w:rPr>
              <w:sz w:val="16"/>
            </w:rPr>
          </w:pPr>
          <w:r>
            <w:rPr>
              <w:sz w:val="16"/>
            </w:rPr>
            <w:t>TMYO.0</w:t>
          </w:r>
          <w:r w:rsidR="00336955">
            <w:rPr>
              <w:sz w:val="16"/>
            </w:rPr>
            <w:t>1</w:t>
          </w:r>
          <w:r w:rsidR="00894DCF">
            <w:rPr>
              <w:sz w:val="16"/>
            </w:rPr>
            <w:t>2</w:t>
          </w:r>
        </w:p>
      </w:tc>
    </w:tr>
    <w:tr w:rsidR="00816223" w14:paraId="2AC3DCD8" w14:textId="77777777" w:rsidTr="00816223">
      <w:trPr>
        <w:cantSplit/>
        <w:trHeight w:val="279"/>
      </w:trPr>
      <w:tc>
        <w:tcPr>
          <w:tcW w:w="1656" w:type="dxa"/>
          <w:vMerge/>
        </w:tcPr>
        <w:p w14:paraId="6A5EC54D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50C409F1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0BBE3CC5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Yayın Tarihi</w:t>
          </w:r>
        </w:p>
      </w:tc>
      <w:tc>
        <w:tcPr>
          <w:tcW w:w="1286" w:type="dxa"/>
          <w:vAlign w:val="center"/>
        </w:tcPr>
        <w:p w14:paraId="1C2DF95B" w14:textId="3CFDD4B6" w:rsidR="00816223" w:rsidRDefault="003F4278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01.09.2021</w:t>
          </w:r>
        </w:p>
      </w:tc>
    </w:tr>
    <w:tr w:rsidR="00816223" w14:paraId="327C69B1" w14:textId="77777777" w:rsidTr="00816223">
      <w:trPr>
        <w:cantSplit/>
        <w:trHeight w:val="279"/>
      </w:trPr>
      <w:tc>
        <w:tcPr>
          <w:tcW w:w="1656" w:type="dxa"/>
          <w:vMerge/>
        </w:tcPr>
        <w:p w14:paraId="36FC1A91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00940D30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4ACA9C1D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proofErr w:type="spellStart"/>
          <w:r>
            <w:rPr>
              <w:i/>
              <w:iCs/>
              <w:sz w:val="16"/>
            </w:rPr>
            <w:t>Rev.No</w:t>
          </w:r>
          <w:proofErr w:type="spellEnd"/>
          <w:r>
            <w:rPr>
              <w:i/>
              <w:iCs/>
              <w:sz w:val="16"/>
            </w:rPr>
            <w:t>/Tarih</w:t>
          </w:r>
        </w:p>
      </w:tc>
      <w:tc>
        <w:tcPr>
          <w:tcW w:w="1286" w:type="dxa"/>
          <w:vAlign w:val="center"/>
        </w:tcPr>
        <w:p w14:paraId="59D3EEC9" w14:textId="0597D9DC" w:rsidR="00816223" w:rsidRDefault="0057513B" w:rsidP="007567A5">
          <w:pPr>
            <w:pStyle w:val="stBilgi"/>
            <w:rPr>
              <w:sz w:val="16"/>
            </w:rPr>
          </w:pPr>
          <w:r>
            <w:rPr>
              <w:sz w:val="16"/>
            </w:rPr>
            <w:t>0</w:t>
          </w:r>
          <w:r w:rsidR="00336955">
            <w:rPr>
              <w:sz w:val="16"/>
            </w:rPr>
            <w:t>0/ İlk Yayın</w:t>
          </w:r>
        </w:p>
      </w:tc>
    </w:tr>
    <w:tr w:rsidR="00816223" w14:paraId="2DF01E22" w14:textId="77777777" w:rsidTr="00816223">
      <w:trPr>
        <w:cantSplit/>
        <w:trHeight w:val="279"/>
      </w:trPr>
      <w:tc>
        <w:tcPr>
          <w:tcW w:w="1656" w:type="dxa"/>
          <w:vMerge/>
        </w:tcPr>
        <w:p w14:paraId="69EF6884" w14:textId="77777777" w:rsidR="00816223" w:rsidRDefault="00816223" w:rsidP="00B81187">
          <w:pPr>
            <w:pStyle w:val="stBilgi"/>
          </w:pPr>
        </w:p>
      </w:tc>
      <w:tc>
        <w:tcPr>
          <w:tcW w:w="6163" w:type="dxa"/>
          <w:vMerge/>
        </w:tcPr>
        <w:p w14:paraId="20897928" w14:textId="77777777" w:rsidR="00816223" w:rsidRDefault="00816223" w:rsidP="00B81187">
          <w:pPr>
            <w:pStyle w:val="stBilgi"/>
          </w:pPr>
        </w:p>
      </w:tc>
      <w:tc>
        <w:tcPr>
          <w:tcW w:w="1190" w:type="dxa"/>
          <w:vAlign w:val="center"/>
        </w:tcPr>
        <w:p w14:paraId="54F9A7E8" w14:textId="77777777" w:rsidR="00816223" w:rsidRDefault="00816223" w:rsidP="00B81187">
          <w:pPr>
            <w:pStyle w:val="stBilgi"/>
            <w:rPr>
              <w:i/>
              <w:iCs/>
              <w:sz w:val="16"/>
            </w:rPr>
          </w:pPr>
          <w:r>
            <w:rPr>
              <w:i/>
              <w:iCs/>
              <w:sz w:val="16"/>
            </w:rPr>
            <w:t>Sayfa No</w:t>
          </w:r>
        </w:p>
      </w:tc>
      <w:tc>
        <w:tcPr>
          <w:tcW w:w="1286" w:type="dxa"/>
          <w:vAlign w:val="center"/>
        </w:tcPr>
        <w:p w14:paraId="08AB47DA" w14:textId="7379FB8F" w:rsidR="00816223" w:rsidRDefault="003F4278" w:rsidP="00B81187">
          <w:pPr>
            <w:pStyle w:val="stBilgi"/>
            <w:rPr>
              <w:sz w:val="16"/>
            </w:rPr>
          </w:pPr>
          <w:r>
            <w:rPr>
              <w:sz w:val="16"/>
            </w:rPr>
            <w:t>2</w:t>
          </w:r>
        </w:p>
      </w:tc>
    </w:tr>
  </w:tbl>
  <w:p w14:paraId="6FC0D112" w14:textId="77777777" w:rsidR="00816223" w:rsidRDefault="0081622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15D15" w14:textId="77777777" w:rsidR="00AF3D6D" w:rsidRDefault="00AF3D6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4E1D"/>
    <w:multiLevelType w:val="hybridMultilevel"/>
    <w:tmpl w:val="2C6458D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EF02A8"/>
    <w:multiLevelType w:val="hybridMultilevel"/>
    <w:tmpl w:val="46E4146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LI0sjA1NjcwszRX0lEKTi0uzszPAykwrgUAnKmM0ywAAAA="/>
  </w:docVars>
  <w:rsids>
    <w:rsidRoot w:val="00816223"/>
    <w:rsid w:val="00047E58"/>
    <w:rsid w:val="00076617"/>
    <w:rsid w:val="000A6C59"/>
    <w:rsid w:val="000B0275"/>
    <w:rsid w:val="000C729E"/>
    <w:rsid w:val="000E4C93"/>
    <w:rsid w:val="001240B6"/>
    <w:rsid w:val="001C4A9D"/>
    <w:rsid w:val="001D0AD9"/>
    <w:rsid w:val="00206473"/>
    <w:rsid w:val="00261E0E"/>
    <w:rsid w:val="00280F03"/>
    <w:rsid w:val="002B7B69"/>
    <w:rsid w:val="002D6D35"/>
    <w:rsid w:val="00336955"/>
    <w:rsid w:val="00394BCE"/>
    <w:rsid w:val="003B1328"/>
    <w:rsid w:val="003F4278"/>
    <w:rsid w:val="00426337"/>
    <w:rsid w:val="00433DDD"/>
    <w:rsid w:val="004C1B6F"/>
    <w:rsid w:val="0057513B"/>
    <w:rsid w:val="0058627C"/>
    <w:rsid w:val="0067360E"/>
    <w:rsid w:val="006C7AD8"/>
    <w:rsid w:val="00711B43"/>
    <w:rsid w:val="007238AD"/>
    <w:rsid w:val="007566FE"/>
    <w:rsid w:val="007567A5"/>
    <w:rsid w:val="00816223"/>
    <w:rsid w:val="00884884"/>
    <w:rsid w:val="00894B63"/>
    <w:rsid w:val="00894DCF"/>
    <w:rsid w:val="00896D12"/>
    <w:rsid w:val="008D2F2C"/>
    <w:rsid w:val="0090594D"/>
    <w:rsid w:val="00925A55"/>
    <w:rsid w:val="0092781D"/>
    <w:rsid w:val="00980223"/>
    <w:rsid w:val="00A12B33"/>
    <w:rsid w:val="00A157BB"/>
    <w:rsid w:val="00A96D46"/>
    <w:rsid w:val="00AD2CE9"/>
    <w:rsid w:val="00AF3D6D"/>
    <w:rsid w:val="00AF5C2E"/>
    <w:rsid w:val="00B31F88"/>
    <w:rsid w:val="00B4565D"/>
    <w:rsid w:val="00B462B7"/>
    <w:rsid w:val="00C46C13"/>
    <w:rsid w:val="00C704C5"/>
    <w:rsid w:val="00CA3EF1"/>
    <w:rsid w:val="00CD0ED7"/>
    <w:rsid w:val="00D046B7"/>
    <w:rsid w:val="00D27B81"/>
    <w:rsid w:val="00D37535"/>
    <w:rsid w:val="00D4059B"/>
    <w:rsid w:val="00E512BA"/>
    <w:rsid w:val="00EB3B24"/>
    <w:rsid w:val="00ED505F"/>
    <w:rsid w:val="00EF515D"/>
    <w:rsid w:val="00F019A4"/>
    <w:rsid w:val="00F02B57"/>
    <w:rsid w:val="00F212A6"/>
    <w:rsid w:val="00F65EE9"/>
    <w:rsid w:val="00FD44E8"/>
    <w:rsid w:val="00FD50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F83347"/>
  <w15:docId w15:val="{99D7650F-0E7C-4D2F-BCB9-0F86F66E2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F212A6"/>
    <w:pPr>
      <w:keepNext/>
      <w:ind w:right="22"/>
      <w:outlineLvl w:val="2"/>
    </w:pPr>
    <w:rPr>
      <w:b/>
      <w:bCs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1622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1622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1622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6223"/>
    <w:rPr>
      <w:rFonts w:ascii="Tahoma" w:eastAsia="Times New Roman" w:hAnsi="Tahoma" w:cs="Tahoma"/>
      <w:sz w:val="16"/>
      <w:szCs w:val="16"/>
      <w:lang w:eastAsia="tr-TR"/>
    </w:rPr>
  </w:style>
  <w:style w:type="character" w:customStyle="1" w:styleId="Balk3Char">
    <w:name w:val="Başlık 3 Char"/>
    <w:basedOn w:val="VarsaylanParagrafYazTipi"/>
    <w:link w:val="Balk3"/>
    <w:rsid w:val="00F212A6"/>
    <w:rPr>
      <w:rFonts w:ascii="Times New Roman" w:eastAsia="Times New Roman" w:hAnsi="Times New Roman" w:cs="Times New Roman"/>
      <w:b/>
      <w:bCs/>
      <w:sz w:val="18"/>
      <w:szCs w:val="24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394BCE"/>
    <w:rPr>
      <w:color w:val="0000FF"/>
      <w:u w:val="single"/>
    </w:rPr>
  </w:style>
  <w:style w:type="paragraph" w:customStyle="1" w:styleId="a">
    <w:basedOn w:val="Normal"/>
    <w:next w:val="stBilgi"/>
    <w:rsid w:val="00AF3D6D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uiPriority w:val="99"/>
    <w:semiHidden/>
    <w:unhideWhenUsed/>
    <w:rsid w:val="00B31F8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3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usula.pau.edu.t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usula.pau.edu.tr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8D88E-3DDF-43D8-9C1C-C331A41A6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INEM TURK ASLAN</cp:lastModifiedBy>
  <cp:revision>4</cp:revision>
  <dcterms:created xsi:type="dcterms:W3CDTF">2021-11-15T19:44:00Z</dcterms:created>
  <dcterms:modified xsi:type="dcterms:W3CDTF">2021-11-16T09:45:00Z</dcterms:modified>
</cp:coreProperties>
</file>